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6938D0A" w14:textId="26412F45" w:rsidR="008506CD" w:rsidRPr="005027F5" w:rsidRDefault="008506CD">
      <w:pPr>
        <w:rPr>
          <w:b/>
          <w:sz w:val="36"/>
          <w:szCs w:val="36"/>
          <w:u w:val="single"/>
          <w:lang w:val="en-US"/>
        </w:rPr>
      </w:pPr>
      <w:r w:rsidRPr="005027F5">
        <w:rPr>
          <w:b/>
          <w:sz w:val="36"/>
          <w:szCs w:val="36"/>
          <w:u w:val="single"/>
          <w:lang w:val="en-US"/>
        </w:rPr>
        <w:t>NUMPY</w:t>
      </w:r>
      <w:r w:rsidR="005027F5" w:rsidRPr="005027F5">
        <w:rPr>
          <w:b/>
          <w:sz w:val="36"/>
          <w:szCs w:val="36"/>
          <w:u w:val="single"/>
          <w:lang w:val="en-US"/>
        </w:rPr>
        <w:t>:</w:t>
      </w:r>
    </w:p>
    <w:p w14:paraId="0FE32313" w14:textId="158BFDC8" w:rsidR="002B3BD4" w:rsidRDefault="00B865A6">
      <w:pPr>
        <w:rPr>
          <w:lang w:val="en-US"/>
        </w:rPr>
      </w:pPr>
      <w:r>
        <w:rPr>
          <w:lang w:val="en-US"/>
        </w:rPr>
        <w:t xml:space="preserve">Import </w:t>
      </w:r>
      <w:proofErr w:type="spellStart"/>
      <w:r>
        <w:rPr>
          <w:lang w:val="en-US"/>
        </w:rPr>
        <w:t>numpy</w:t>
      </w:r>
      <w:proofErr w:type="spellEnd"/>
      <w:r>
        <w:rPr>
          <w:lang w:val="en-US"/>
        </w:rPr>
        <w:t xml:space="preserve"> as np</w:t>
      </w:r>
    </w:p>
    <w:p w14:paraId="60B955C0" w14:textId="4AC8145F" w:rsidR="00B865A6" w:rsidRDefault="00B865A6" w:rsidP="00B865A6">
      <w:pPr>
        <w:pStyle w:val="ListParagraph"/>
        <w:numPr>
          <w:ilvl w:val="0"/>
          <w:numId w:val="1"/>
        </w:numPr>
        <w:rPr>
          <w:lang w:val="en-US"/>
        </w:rPr>
      </w:pPr>
      <w:proofErr w:type="gramStart"/>
      <w:r>
        <w:rPr>
          <w:lang w:val="en-US"/>
        </w:rPr>
        <w:t>Basically</w:t>
      </w:r>
      <w:proofErr w:type="gramEnd"/>
      <w:r>
        <w:rPr>
          <w:lang w:val="en-US"/>
        </w:rPr>
        <w:t xml:space="preserve"> imports the </w:t>
      </w:r>
      <w:proofErr w:type="spellStart"/>
      <w:r>
        <w:rPr>
          <w:lang w:val="en-US"/>
        </w:rPr>
        <w:t>numpy</w:t>
      </w:r>
      <w:proofErr w:type="spellEnd"/>
      <w:r>
        <w:rPr>
          <w:lang w:val="en-US"/>
        </w:rPr>
        <w:t xml:space="preserve"> module and we can call it with the np initials </w:t>
      </w:r>
    </w:p>
    <w:p w14:paraId="78C2552D" w14:textId="20813D03" w:rsidR="00B865A6" w:rsidRDefault="00B865A6" w:rsidP="00B865A6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Performs all mathematical calculations using arrays</w:t>
      </w:r>
    </w:p>
    <w:p w14:paraId="190E7003" w14:textId="59EBE759" w:rsidR="00B865A6" w:rsidRDefault="00B865A6" w:rsidP="00B865A6">
      <w:pPr>
        <w:pStyle w:val="ListParagraph"/>
        <w:rPr>
          <w:lang w:val="en-US"/>
        </w:rPr>
      </w:pPr>
    </w:p>
    <w:p w14:paraId="4A172D61" w14:textId="482965D4" w:rsidR="00B865A6" w:rsidRDefault="00B865A6" w:rsidP="00B865A6">
      <w:pPr>
        <w:rPr>
          <w:lang w:val="en-US"/>
        </w:rPr>
      </w:pPr>
      <w:r>
        <w:rPr>
          <w:lang w:val="en-US"/>
        </w:rPr>
        <w:t>Using 1-D array</w:t>
      </w:r>
    </w:p>
    <w:p w14:paraId="773451A6" w14:textId="71B46E05" w:rsidR="00B865A6" w:rsidRDefault="00B865A6" w:rsidP="00B865A6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Means that we will be using a single column </w:t>
      </w:r>
      <w:proofErr w:type="gramStart"/>
      <w:r>
        <w:rPr>
          <w:lang w:val="en-US"/>
        </w:rPr>
        <w:t>values</w:t>
      </w:r>
      <w:proofErr w:type="gramEnd"/>
    </w:p>
    <w:p w14:paraId="31EDBCFD" w14:textId="41D37B17" w:rsidR="00B865A6" w:rsidRDefault="00B865A6" w:rsidP="00B865A6">
      <w:pPr>
        <w:pStyle w:val="ListParagraph"/>
        <w:numPr>
          <w:ilvl w:val="0"/>
          <w:numId w:val="1"/>
        </w:numPr>
        <w:rPr>
          <w:lang w:val="en-US"/>
        </w:rPr>
      </w:pPr>
      <w:proofErr w:type="spellStart"/>
      <w:r>
        <w:rPr>
          <w:lang w:val="en-US"/>
        </w:rPr>
        <w:t>Eg.</w:t>
      </w:r>
      <w:proofErr w:type="spellEnd"/>
      <w:r>
        <w:rPr>
          <w:lang w:val="en-US"/>
        </w:rPr>
        <w:t xml:space="preserve"> var1</w:t>
      </w:r>
      <w:proofErr w:type="gramStart"/>
      <w:r>
        <w:rPr>
          <w:lang w:val="en-US"/>
        </w:rPr>
        <w:t>=[</w:t>
      </w:r>
      <w:proofErr w:type="gramEnd"/>
      <w:r>
        <w:rPr>
          <w:lang w:val="en-US"/>
        </w:rPr>
        <w:t>1,2,3]</w:t>
      </w:r>
    </w:p>
    <w:p w14:paraId="19133944" w14:textId="3EC311AC" w:rsidR="00B865A6" w:rsidRDefault="00B865A6" w:rsidP="00B865A6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var1_array=</w:t>
      </w:r>
      <w:proofErr w:type="spellStart"/>
      <w:proofErr w:type="gramStart"/>
      <w:r>
        <w:rPr>
          <w:lang w:val="en-US"/>
        </w:rPr>
        <w:t>np.array</w:t>
      </w:r>
      <w:proofErr w:type="spellEnd"/>
      <w:proofErr w:type="gramEnd"/>
      <w:r>
        <w:rPr>
          <w:lang w:val="en-US"/>
        </w:rPr>
        <w:t>(var1)</w:t>
      </w:r>
    </w:p>
    <w:p w14:paraId="5C89C155" w14:textId="0CA13E4F" w:rsidR="00F65C4A" w:rsidRDefault="00F65C4A" w:rsidP="00B865A6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this code will convert the given var1 values into 1-D array</w:t>
      </w:r>
    </w:p>
    <w:p w14:paraId="45DAFDF4" w14:textId="3FF40239" w:rsidR="00B865A6" w:rsidRDefault="00B865A6" w:rsidP="00B865A6">
      <w:pPr>
        <w:rPr>
          <w:lang w:val="en-US"/>
        </w:rPr>
      </w:pPr>
      <w:r>
        <w:rPr>
          <w:lang w:val="en-US"/>
        </w:rPr>
        <w:t>Using 2-D array</w:t>
      </w:r>
    </w:p>
    <w:p w14:paraId="7130DC5A" w14:textId="1A78D5C6" w:rsidR="00B865A6" w:rsidRDefault="00B865A6" w:rsidP="00B865A6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Means that we </w:t>
      </w:r>
      <w:proofErr w:type="gramStart"/>
      <w:r>
        <w:rPr>
          <w:lang w:val="en-US"/>
        </w:rPr>
        <w:t>will  be</w:t>
      </w:r>
      <w:proofErr w:type="gramEnd"/>
      <w:r>
        <w:rPr>
          <w:lang w:val="en-US"/>
        </w:rPr>
        <w:t xml:space="preserve"> using columns and rows both in the form of a matric which is in array form</w:t>
      </w:r>
    </w:p>
    <w:p w14:paraId="2E75D38A" w14:textId="4EF4716F" w:rsidR="00F65C4A" w:rsidRDefault="00F65C4A" w:rsidP="00F65C4A">
      <w:pPr>
        <w:pStyle w:val="ListParagraph"/>
        <w:numPr>
          <w:ilvl w:val="0"/>
          <w:numId w:val="1"/>
        </w:numPr>
        <w:rPr>
          <w:lang w:val="en-US"/>
        </w:rPr>
      </w:pPr>
      <w:proofErr w:type="spellStart"/>
      <w:r>
        <w:rPr>
          <w:lang w:val="en-US"/>
        </w:rPr>
        <w:t>Eg.</w:t>
      </w:r>
      <w:proofErr w:type="spellEnd"/>
      <w:r>
        <w:rPr>
          <w:lang w:val="en-US"/>
        </w:rPr>
        <w:t xml:space="preserve"> var2</w:t>
      </w:r>
      <w:proofErr w:type="gramStart"/>
      <w:r>
        <w:rPr>
          <w:lang w:val="en-US"/>
        </w:rPr>
        <w:t>=[</w:t>
      </w:r>
      <w:proofErr w:type="gramEnd"/>
      <w:r>
        <w:rPr>
          <w:lang w:val="en-US"/>
        </w:rPr>
        <w:t>2,5,3]</w:t>
      </w:r>
    </w:p>
    <w:p w14:paraId="794119B0" w14:textId="1B70503E" w:rsidR="00F65C4A" w:rsidRDefault="00F65C4A" w:rsidP="00F65C4A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Var2_array=</w:t>
      </w:r>
      <w:proofErr w:type="spellStart"/>
      <w:proofErr w:type="gramStart"/>
      <w:r>
        <w:rPr>
          <w:lang w:val="en-US"/>
        </w:rPr>
        <w:t>np.array</w:t>
      </w:r>
      <w:proofErr w:type="spellEnd"/>
      <w:proofErr w:type="gramEnd"/>
      <w:r>
        <w:rPr>
          <w:lang w:val="en-US"/>
        </w:rPr>
        <w:t>([var1,var2])</w:t>
      </w:r>
    </w:p>
    <w:p w14:paraId="20E0198B" w14:textId="302597E1" w:rsidR="00F65C4A" w:rsidRDefault="00F65C4A" w:rsidP="00F65C4A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this code will convert the given var</w:t>
      </w:r>
      <w:proofErr w:type="gramStart"/>
      <w:r>
        <w:rPr>
          <w:lang w:val="en-US"/>
        </w:rPr>
        <w:t>1,var</w:t>
      </w:r>
      <w:proofErr w:type="gramEnd"/>
      <w:r>
        <w:rPr>
          <w:lang w:val="en-US"/>
        </w:rPr>
        <w:t>2 values into 2-D array</w:t>
      </w:r>
    </w:p>
    <w:p w14:paraId="7F8A41FA" w14:textId="77777777" w:rsidR="00F65C4A" w:rsidRDefault="00F65C4A" w:rsidP="00F65C4A">
      <w:pPr>
        <w:pStyle w:val="ListParagraph"/>
        <w:rPr>
          <w:lang w:val="en-US"/>
        </w:rPr>
      </w:pPr>
    </w:p>
    <w:p w14:paraId="28ADCBF2" w14:textId="0D000D20" w:rsidR="00F65C4A" w:rsidRDefault="00376938" w:rsidP="00F65C4A">
      <w:pPr>
        <w:rPr>
          <w:lang w:val="en-US"/>
        </w:rPr>
      </w:pPr>
      <w:r>
        <w:rPr>
          <w:lang w:val="en-US"/>
        </w:rPr>
        <w:t xml:space="preserve">Using </w:t>
      </w:r>
      <w:proofErr w:type="spellStart"/>
      <w:proofErr w:type="gramStart"/>
      <w:r>
        <w:rPr>
          <w:lang w:val="en-US"/>
        </w:rPr>
        <w:t>np.zeros</w:t>
      </w:r>
      <w:proofErr w:type="spellEnd"/>
      <w:proofErr w:type="gramEnd"/>
      <w:r>
        <w:rPr>
          <w:lang w:val="en-US"/>
        </w:rPr>
        <w:t>,</w:t>
      </w:r>
      <w:r w:rsidR="00E45935">
        <w:rPr>
          <w:lang w:val="en-US"/>
        </w:rPr>
        <w:t xml:space="preserve"> </w:t>
      </w:r>
      <w:proofErr w:type="spellStart"/>
      <w:r>
        <w:rPr>
          <w:lang w:val="en-US"/>
        </w:rPr>
        <w:t>np.ones</w:t>
      </w:r>
      <w:proofErr w:type="spellEnd"/>
      <w:r w:rsidR="00E45935">
        <w:rPr>
          <w:lang w:val="en-US"/>
        </w:rPr>
        <w:t>,</w:t>
      </w:r>
      <w:r>
        <w:rPr>
          <w:lang w:val="en-US"/>
        </w:rPr>
        <w:t xml:space="preserve"> </w:t>
      </w:r>
      <w:proofErr w:type="spellStart"/>
      <w:r>
        <w:rPr>
          <w:lang w:val="en-US"/>
        </w:rPr>
        <w:t>np.empty</w:t>
      </w:r>
      <w:proofErr w:type="spellEnd"/>
      <w:r w:rsidR="00E45935">
        <w:rPr>
          <w:lang w:val="en-US"/>
        </w:rPr>
        <w:t xml:space="preserve"> and </w:t>
      </w:r>
      <w:proofErr w:type="spellStart"/>
      <w:r w:rsidR="00E45935">
        <w:rPr>
          <w:lang w:val="en-US"/>
        </w:rPr>
        <w:t>np.eye</w:t>
      </w:r>
      <w:proofErr w:type="spellEnd"/>
    </w:p>
    <w:p w14:paraId="1A05664C" w14:textId="69BB12D1" w:rsidR="00376938" w:rsidRDefault="00E14B68" w:rsidP="00E14B68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zeros will fill array matrix with zeros, rows and column depend upon the value entered with ()</w:t>
      </w:r>
    </w:p>
    <w:p w14:paraId="1F9332FD" w14:textId="4001B9ED" w:rsidR="00E14B68" w:rsidRDefault="00E14B68" w:rsidP="00E14B68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ones will fill array matrix with ones, rows and column depend upon the value entered with ()</w:t>
      </w:r>
    </w:p>
    <w:p w14:paraId="1D4687DA" w14:textId="1DFD2883" w:rsidR="00E14B68" w:rsidRDefault="00E14B68" w:rsidP="00E14B68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empty will fill array matrix with last used values or will be empty, rows and column depend upon the value entered with ()</w:t>
      </w:r>
    </w:p>
    <w:p w14:paraId="1407FE56" w14:textId="0EA53C0E" w:rsidR="000E4EC8" w:rsidRDefault="000E4EC8" w:rsidP="00E14B68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eye will print identical arrays</w:t>
      </w:r>
    </w:p>
    <w:p w14:paraId="33078311" w14:textId="423BE530" w:rsidR="00E14B68" w:rsidRDefault="00E14B68" w:rsidP="00E14B68">
      <w:pPr>
        <w:pStyle w:val="ListParagraph"/>
        <w:rPr>
          <w:lang w:val="en-US"/>
        </w:rPr>
      </w:pPr>
    </w:p>
    <w:p w14:paraId="0ED43D41" w14:textId="504008DE" w:rsidR="00E14B68" w:rsidRDefault="00E14B68" w:rsidP="00E14B68">
      <w:pPr>
        <w:rPr>
          <w:lang w:val="en-US"/>
        </w:rPr>
      </w:pPr>
      <w:proofErr w:type="spellStart"/>
      <w:proofErr w:type="gramStart"/>
      <w:r>
        <w:rPr>
          <w:lang w:val="en-US"/>
        </w:rPr>
        <w:t>np.arange</w:t>
      </w:r>
      <w:proofErr w:type="spellEnd"/>
      <w:proofErr w:type="gramEnd"/>
      <w:r>
        <w:rPr>
          <w:lang w:val="en-US"/>
        </w:rPr>
        <w:t>(0,50,2)</w:t>
      </w:r>
    </w:p>
    <w:p w14:paraId="43A11912" w14:textId="59864A88" w:rsidR="00E14B68" w:rsidRDefault="00E14B68" w:rsidP="00E14B68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it defines range from 0 to 50 while only printing elements that are alternated as 2 is the 3</w:t>
      </w:r>
      <w:r w:rsidRPr="00E14B68">
        <w:rPr>
          <w:vertAlign w:val="superscript"/>
          <w:lang w:val="en-US"/>
        </w:rPr>
        <w:t>rd</w:t>
      </w:r>
      <w:r>
        <w:rPr>
          <w:lang w:val="en-US"/>
        </w:rPr>
        <w:t xml:space="preserve"> parameter</w:t>
      </w:r>
    </w:p>
    <w:p w14:paraId="5A7792D2" w14:textId="4856EEA2" w:rsidR="003849EF" w:rsidRDefault="003849EF" w:rsidP="003849EF">
      <w:pPr>
        <w:rPr>
          <w:lang w:val="en-US"/>
        </w:rPr>
      </w:pPr>
      <w:proofErr w:type="spellStart"/>
      <w:r>
        <w:rPr>
          <w:lang w:val="en-US"/>
        </w:rPr>
        <w:t>dtype</w:t>
      </w:r>
      <w:r w:rsidR="00FD2A9A">
        <w:rPr>
          <w:lang w:val="en-US"/>
        </w:rPr>
        <w:t>s</w:t>
      </w:r>
      <w:proofErr w:type="spellEnd"/>
    </w:p>
    <w:p w14:paraId="51BDCDBD" w14:textId="2D380361" w:rsidR="003849EF" w:rsidRPr="003849EF" w:rsidRDefault="003849EF" w:rsidP="003849EF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using to show datatype of the values within a variable</w:t>
      </w:r>
    </w:p>
    <w:p w14:paraId="2084AC33" w14:textId="77777777" w:rsidR="00E14B68" w:rsidRPr="00E14B68" w:rsidRDefault="00E14B68" w:rsidP="00E14B68">
      <w:pPr>
        <w:pStyle w:val="ListParagraph"/>
        <w:rPr>
          <w:lang w:val="en-US"/>
        </w:rPr>
      </w:pPr>
    </w:p>
    <w:p w14:paraId="19A26432" w14:textId="77777777" w:rsidR="000D07D6" w:rsidRDefault="000D07D6" w:rsidP="00B865A6">
      <w:pPr>
        <w:rPr>
          <w:lang w:val="en-US"/>
        </w:rPr>
      </w:pPr>
    </w:p>
    <w:p w14:paraId="1F9178BC" w14:textId="383912A0" w:rsidR="00B865A6" w:rsidRDefault="000D07D6" w:rsidP="000D07D6">
      <w:pPr>
        <w:pStyle w:val="ListParagraph"/>
        <w:numPr>
          <w:ilvl w:val="0"/>
          <w:numId w:val="2"/>
        </w:numPr>
        <w:rPr>
          <w:lang w:val="en-US"/>
        </w:rPr>
      </w:pPr>
      <w:r w:rsidRPr="000D07D6">
        <w:rPr>
          <w:lang w:val="en-US"/>
        </w:rPr>
        <w:t>Worked on scalar operation that is nothing but the normal arithmetic operation</w:t>
      </w:r>
      <w:r w:rsidR="007B3676">
        <w:rPr>
          <w:lang w:val="en-US"/>
        </w:rPr>
        <w:t>s</w:t>
      </w:r>
      <w:r w:rsidRPr="000D07D6">
        <w:rPr>
          <w:lang w:val="en-US"/>
        </w:rPr>
        <w:t xml:space="preserve"> performed using arrays</w:t>
      </w:r>
      <w:r>
        <w:rPr>
          <w:lang w:val="en-US"/>
        </w:rPr>
        <w:t xml:space="preserve"> like multiply, squaring, -,</w:t>
      </w:r>
      <w:r w:rsidR="00501E62">
        <w:rPr>
          <w:lang w:val="en-US"/>
        </w:rPr>
        <w:t xml:space="preserve"> </w:t>
      </w:r>
      <w:r>
        <w:rPr>
          <w:lang w:val="en-US"/>
        </w:rPr>
        <w:t>+,</w:t>
      </w:r>
      <w:r w:rsidR="00501E62">
        <w:rPr>
          <w:lang w:val="en-US"/>
        </w:rPr>
        <w:t xml:space="preserve"> </w:t>
      </w:r>
      <w:r>
        <w:rPr>
          <w:lang w:val="en-US"/>
        </w:rPr>
        <w:t>/,</w:t>
      </w:r>
      <w:r w:rsidR="00501E62">
        <w:rPr>
          <w:lang w:val="en-US"/>
        </w:rPr>
        <w:t xml:space="preserve"> </w:t>
      </w:r>
      <w:r>
        <w:rPr>
          <w:lang w:val="en-US"/>
        </w:rPr>
        <w:t>etc.</w:t>
      </w:r>
    </w:p>
    <w:p w14:paraId="78CA856C" w14:textId="3680CA74" w:rsidR="000D07D6" w:rsidRDefault="000D07D6" w:rsidP="000D07D6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Array index</w:t>
      </w:r>
      <w:r w:rsidR="005D0E9B">
        <w:rPr>
          <w:lang w:val="en-US"/>
        </w:rPr>
        <w:t>ing</w:t>
      </w:r>
      <w:r>
        <w:rPr>
          <w:lang w:val="en-US"/>
        </w:rPr>
        <w:t xml:space="preserve"> start with 0 in python</w:t>
      </w:r>
    </w:p>
    <w:p w14:paraId="05E38B40" w14:textId="51940592" w:rsidR="00435F8F" w:rsidRDefault="00664F85" w:rsidP="000D07D6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 xml:space="preserve">We are using different slicing techniques to manage or data within </w:t>
      </w:r>
      <w:proofErr w:type="gramStart"/>
      <w:r>
        <w:rPr>
          <w:lang w:val="en-US"/>
        </w:rPr>
        <w:t>[:</w:t>
      </w:r>
      <w:r w:rsidR="007B3676">
        <w:rPr>
          <w:lang w:val="en-US"/>
        </w:rPr>
        <w:t>,:</w:t>
      </w:r>
      <w:proofErr w:type="gramEnd"/>
      <w:r>
        <w:rPr>
          <w:lang w:val="en-US"/>
        </w:rPr>
        <w:t>] these.</w:t>
      </w:r>
      <w:r w:rsidR="009C006C">
        <w:rPr>
          <w:lang w:val="en-US"/>
        </w:rPr>
        <w:t xml:space="preserve"> Also</w:t>
      </w:r>
      <w:r w:rsidR="00621A7F">
        <w:rPr>
          <w:lang w:val="en-US"/>
        </w:rPr>
        <w:t xml:space="preserve">, </w:t>
      </w:r>
      <w:r w:rsidR="009C006C">
        <w:rPr>
          <w:lang w:val="en-US"/>
        </w:rPr>
        <w:t>slicing doesn’t assign another location memory so it will affect the previous data variable as well.</w:t>
      </w:r>
    </w:p>
    <w:p w14:paraId="32D875A4" w14:textId="2BC31CE5" w:rsidR="006556F9" w:rsidRDefault="006556F9" w:rsidP="006556F9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 xml:space="preserve">We used </w:t>
      </w:r>
      <w:proofErr w:type="spellStart"/>
      <w:r>
        <w:rPr>
          <w:lang w:val="en-US"/>
        </w:rPr>
        <w:t>numpy</w:t>
      </w:r>
      <w:proofErr w:type="spellEnd"/>
      <w:r>
        <w:rPr>
          <w:lang w:val="en-US"/>
        </w:rPr>
        <w:t xml:space="preserve"> operation like </w:t>
      </w:r>
      <w:proofErr w:type="spellStart"/>
      <w:proofErr w:type="gramStart"/>
      <w:r>
        <w:rPr>
          <w:lang w:val="en-US"/>
        </w:rPr>
        <w:t>np.sqrt</w:t>
      </w:r>
      <w:proofErr w:type="spellEnd"/>
      <w:proofErr w:type="gramEnd"/>
      <w:r>
        <w:rPr>
          <w:lang w:val="en-US"/>
        </w:rPr>
        <w:t>, exp for square root and exponential value.</w:t>
      </w:r>
    </w:p>
    <w:p w14:paraId="7738518F" w14:textId="43D2324C" w:rsidR="00EB4184" w:rsidRDefault="00EB4184" w:rsidP="006556F9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lastRenderedPageBreak/>
        <w:t xml:space="preserve">We used </w:t>
      </w:r>
      <w:proofErr w:type="spellStart"/>
      <w:proofErr w:type="gramStart"/>
      <w:r>
        <w:rPr>
          <w:lang w:val="en-US"/>
        </w:rPr>
        <w:t>np.save</w:t>
      </w:r>
      <w:proofErr w:type="spellEnd"/>
      <w:proofErr w:type="gramEnd"/>
      <w:r>
        <w:rPr>
          <w:lang w:val="en-US"/>
        </w:rPr>
        <w:t>() to save the values of arrays in HDD so that runtime values won’t be lost.</w:t>
      </w:r>
      <w:r w:rsidR="00ED05A0">
        <w:rPr>
          <w:noProof/>
          <w:lang w:val="en-US"/>
        </w:rPr>
        <w:drawing>
          <wp:inline distT="0" distB="0" distL="0" distR="0" wp14:anchorId="10E3C90F" wp14:editId="7822F4A2">
            <wp:extent cx="3177540" cy="1218706"/>
            <wp:effectExtent l="0" t="0" r="381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2816" cy="12322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E06CFE" w14:textId="77777777" w:rsidR="0067330A" w:rsidRDefault="0067330A" w:rsidP="0067330A">
      <w:pPr>
        <w:pStyle w:val="ListParagraph"/>
        <w:ind w:left="360"/>
        <w:rPr>
          <w:lang w:val="en-US"/>
        </w:rPr>
      </w:pPr>
    </w:p>
    <w:p w14:paraId="2B0F9CA8" w14:textId="7AAACD32" w:rsidR="00634990" w:rsidRPr="006556F9" w:rsidRDefault="00634990" w:rsidP="006556F9">
      <w:pPr>
        <w:pStyle w:val="ListParagraph"/>
        <w:numPr>
          <w:ilvl w:val="0"/>
          <w:numId w:val="2"/>
        </w:numPr>
        <w:rPr>
          <w:lang w:val="en-US"/>
        </w:rPr>
      </w:pPr>
      <w:proofErr w:type="spellStart"/>
      <w:r>
        <w:rPr>
          <w:lang w:val="en-US"/>
        </w:rPr>
        <w:t>Savez</w:t>
      </w:r>
      <w:proofErr w:type="spellEnd"/>
      <w:r>
        <w:rPr>
          <w:lang w:val="en-US"/>
        </w:rPr>
        <w:t xml:space="preserve"> is used to save for more that one array at a time, it saves it in zip form instead </w:t>
      </w:r>
      <w:proofErr w:type="gramStart"/>
      <w:r>
        <w:rPr>
          <w:lang w:val="en-US"/>
        </w:rPr>
        <w:t>of .</w:t>
      </w:r>
      <w:proofErr w:type="spellStart"/>
      <w:r>
        <w:rPr>
          <w:lang w:val="en-US"/>
        </w:rPr>
        <w:t>npy</w:t>
      </w:r>
      <w:proofErr w:type="spellEnd"/>
      <w:proofErr w:type="gramEnd"/>
    </w:p>
    <w:p w14:paraId="3E96211D" w14:textId="56231A91" w:rsidR="00B865A6" w:rsidRDefault="00634990" w:rsidP="009A21FA">
      <w:pPr>
        <w:pStyle w:val="ListParagraph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4FEE9DC1" wp14:editId="50295610">
            <wp:extent cx="4175760" cy="1890491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1563" cy="19021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BF1940" w14:textId="77777777" w:rsidR="00F14C66" w:rsidRDefault="00F14C66" w:rsidP="009A21FA">
      <w:pPr>
        <w:pStyle w:val="ListParagraph"/>
        <w:rPr>
          <w:lang w:val="en-US"/>
        </w:rPr>
      </w:pPr>
    </w:p>
    <w:p w14:paraId="50F45E3C" w14:textId="0E5B9B75" w:rsidR="009A21FA" w:rsidRPr="00F14C66" w:rsidRDefault="009A21FA" w:rsidP="00F14C66">
      <w:pPr>
        <w:pStyle w:val="ListParagraph"/>
        <w:numPr>
          <w:ilvl w:val="0"/>
          <w:numId w:val="5"/>
        </w:numPr>
        <w:rPr>
          <w:lang w:val="en-US"/>
        </w:rPr>
      </w:pPr>
      <w:proofErr w:type="spellStart"/>
      <w:r w:rsidRPr="00F14C66">
        <w:rPr>
          <w:lang w:val="en-US"/>
        </w:rPr>
        <w:t>Save</w:t>
      </w:r>
      <w:r w:rsidR="00B54D2F" w:rsidRPr="00F14C66">
        <w:rPr>
          <w:lang w:val="en-US"/>
        </w:rPr>
        <w:t>txt</w:t>
      </w:r>
      <w:proofErr w:type="spellEnd"/>
      <w:r w:rsidRPr="00F14C66">
        <w:rPr>
          <w:lang w:val="en-US"/>
        </w:rPr>
        <w:t xml:space="preserve"> is used to save </w:t>
      </w:r>
      <w:proofErr w:type="spellStart"/>
      <w:r w:rsidR="00B54D2F" w:rsidRPr="00F14C66">
        <w:rPr>
          <w:lang w:val="en-US"/>
        </w:rPr>
        <w:t>arr</w:t>
      </w:r>
      <w:proofErr w:type="spellEnd"/>
      <w:r w:rsidR="00B54D2F" w:rsidRPr="00F14C66">
        <w:rPr>
          <w:lang w:val="en-US"/>
        </w:rPr>
        <w:t xml:space="preserve"> values in txt file</w:t>
      </w:r>
    </w:p>
    <w:p w14:paraId="270336CE" w14:textId="1F583701" w:rsidR="009A21FA" w:rsidRDefault="009A21FA" w:rsidP="009A21FA">
      <w:pPr>
        <w:pStyle w:val="ListParagraph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098FB249" wp14:editId="4BF1D303">
            <wp:extent cx="4899660" cy="1674485"/>
            <wp:effectExtent l="0" t="0" r="0" b="254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1562" cy="16922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42D24B" w14:textId="5729B877" w:rsidR="00F14C66" w:rsidRDefault="00F14C66" w:rsidP="00F14C66">
      <w:pPr>
        <w:rPr>
          <w:lang w:val="en-US"/>
        </w:rPr>
      </w:pPr>
    </w:p>
    <w:p w14:paraId="7696857E" w14:textId="0045BCD2" w:rsidR="00F14C66" w:rsidRDefault="007D3F54" w:rsidP="00F14C66">
      <w:pPr>
        <w:pStyle w:val="ListParagraph"/>
        <w:numPr>
          <w:ilvl w:val="0"/>
          <w:numId w:val="5"/>
        </w:numPr>
        <w:rPr>
          <w:lang w:val="en-US"/>
        </w:rPr>
      </w:pPr>
      <w:r>
        <w:rPr>
          <w:lang w:val="en-US"/>
        </w:rPr>
        <w:t xml:space="preserve"> </w:t>
      </w:r>
      <w:proofErr w:type="spellStart"/>
      <w:r>
        <w:rPr>
          <w:lang w:val="en-US"/>
        </w:rPr>
        <w:t>Meshgrid</w:t>
      </w:r>
      <w:proofErr w:type="spellEnd"/>
      <w:r>
        <w:rPr>
          <w:lang w:val="en-US"/>
        </w:rPr>
        <w:t xml:space="preserve"> is used for x and </w:t>
      </w:r>
      <w:proofErr w:type="gramStart"/>
      <w:r>
        <w:rPr>
          <w:lang w:val="en-US"/>
        </w:rPr>
        <w:t>y(</w:t>
      </w:r>
      <w:proofErr w:type="gramEnd"/>
      <w:r>
        <w:rPr>
          <w:lang w:val="en-US"/>
        </w:rPr>
        <w:t>rows and column) equal to form matrix</w:t>
      </w:r>
    </w:p>
    <w:p w14:paraId="34A92708" w14:textId="350FF45B" w:rsidR="007D3F54" w:rsidRDefault="007D3F54" w:rsidP="007D3F54">
      <w:pPr>
        <w:pStyle w:val="ListParagraph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199B118A" wp14:editId="7BAAC064">
            <wp:extent cx="3459480" cy="2278056"/>
            <wp:effectExtent l="0" t="0" r="7620" b="825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4967" cy="22882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1E2133" w14:textId="6DD88F2F" w:rsidR="00CC3263" w:rsidRDefault="00CC3263" w:rsidP="007D3F54">
      <w:pPr>
        <w:pStyle w:val="ListParagraph"/>
        <w:rPr>
          <w:lang w:val="en-US"/>
        </w:rPr>
      </w:pPr>
    </w:p>
    <w:p w14:paraId="27F9F091" w14:textId="068666E2" w:rsidR="00CD5828" w:rsidRDefault="00CD5828" w:rsidP="00CD5828">
      <w:pPr>
        <w:pStyle w:val="ListParagraph"/>
        <w:numPr>
          <w:ilvl w:val="0"/>
          <w:numId w:val="5"/>
        </w:numPr>
        <w:rPr>
          <w:lang w:val="en-US"/>
        </w:rPr>
      </w:pPr>
      <w:r>
        <w:rPr>
          <w:lang w:val="en-US"/>
        </w:rPr>
        <w:lastRenderedPageBreak/>
        <w:t xml:space="preserve">Linear </w:t>
      </w:r>
      <w:proofErr w:type="spellStart"/>
      <w:r>
        <w:rPr>
          <w:lang w:val="en-US"/>
        </w:rPr>
        <w:t>func</w:t>
      </w:r>
      <w:proofErr w:type="spellEnd"/>
      <w:r>
        <w:rPr>
          <w:lang w:val="en-US"/>
        </w:rPr>
        <w:t xml:space="preserve"> hea</w:t>
      </w:r>
      <w:r w:rsidR="00D85DBE">
        <w:rPr>
          <w:lang w:val="en-US"/>
        </w:rPr>
        <w:t>t</w:t>
      </w:r>
      <w:r>
        <w:rPr>
          <w:lang w:val="en-US"/>
        </w:rPr>
        <w:t xml:space="preserve">map using </w:t>
      </w:r>
      <w:proofErr w:type="spellStart"/>
      <w:proofErr w:type="gramStart"/>
      <w:r w:rsidRPr="00D535ED">
        <w:rPr>
          <w:b/>
          <w:sz w:val="28"/>
          <w:lang w:val="en-US"/>
        </w:rPr>
        <w:t>matplotlib</w:t>
      </w:r>
      <w:r w:rsidR="005E3E44" w:rsidRPr="00D535ED">
        <w:rPr>
          <w:b/>
          <w:sz w:val="28"/>
          <w:lang w:val="en-US"/>
        </w:rPr>
        <w:t>.pyplot</w:t>
      </w:r>
      <w:proofErr w:type="spellEnd"/>
      <w:proofErr w:type="gramEnd"/>
    </w:p>
    <w:p w14:paraId="2E79D706" w14:textId="72575F55" w:rsidR="00CC3263" w:rsidRDefault="00CD5828" w:rsidP="007D3F54">
      <w:pPr>
        <w:pStyle w:val="ListParagraph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51967F32" wp14:editId="79BF0276">
            <wp:extent cx="3413760" cy="2701231"/>
            <wp:effectExtent l="0" t="0" r="0" b="444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4628"/>
                    <a:stretch/>
                  </pic:blipFill>
                  <pic:spPr bwMode="auto">
                    <a:xfrm>
                      <a:off x="0" y="0"/>
                      <a:ext cx="3441285" cy="27230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CF142C8" w14:textId="6E9BB2B8" w:rsidR="00497FE3" w:rsidRDefault="00497FE3" w:rsidP="007D3F54">
      <w:pPr>
        <w:pStyle w:val="ListParagraph"/>
        <w:rPr>
          <w:lang w:val="en-US"/>
        </w:rPr>
      </w:pPr>
    </w:p>
    <w:p w14:paraId="6624224B" w14:textId="316B1FB9" w:rsidR="00497FE3" w:rsidRDefault="00497FE3" w:rsidP="00497FE3">
      <w:pPr>
        <w:pStyle w:val="ListParagraph"/>
        <w:numPr>
          <w:ilvl w:val="0"/>
          <w:numId w:val="5"/>
        </w:numPr>
        <w:rPr>
          <w:lang w:val="en-US"/>
        </w:rPr>
      </w:pPr>
      <w:r>
        <w:rPr>
          <w:lang w:val="en-US"/>
        </w:rPr>
        <w:t>Heatmap for cos value</w:t>
      </w:r>
    </w:p>
    <w:p w14:paraId="553FDB44" w14:textId="168D5761" w:rsidR="00D85DBE" w:rsidRDefault="00497FE3" w:rsidP="001C70EA">
      <w:pPr>
        <w:pStyle w:val="ListParagraph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4BD4DC42" wp14:editId="4BF0DCE7">
            <wp:extent cx="3125867" cy="336042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1934" cy="33776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7478CE" w14:textId="0E35C8A4" w:rsidR="0084395A" w:rsidRDefault="00812546" w:rsidP="00812546">
      <w:pPr>
        <w:pStyle w:val="ListParagraph"/>
        <w:numPr>
          <w:ilvl w:val="0"/>
          <w:numId w:val="5"/>
        </w:numPr>
        <w:rPr>
          <w:lang w:val="en-US"/>
        </w:rPr>
      </w:pPr>
      <w:r>
        <w:rPr>
          <w:lang w:val="en-US"/>
        </w:rPr>
        <w:t xml:space="preserve">Use </w:t>
      </w:r>
      <w:proofErr w:type="spellStart"/>
      <w:proofErr w:type="gramStart"/>
      <w:r>
        <w:rPr>
          <w:lang w:val="en-US"/>
        </w:rPr>
        <w:t>plt.savefig</w:t>
      </w:r>
      <w:proofErr w:type="spellEnd"/>
      <w:proofErr w:type="gramEnd"/>
      <w:r>
        <w:rPr>
          <w:lang w:val="en-US"/>
        </w:rPr>
        <w:t>(___.</w:t>
      </w:r>
      <w:proofErr w:type="spellStart"/>
      <w:r>
        <w:rPr>
          <w:lang w:val="en-US"/>
        </w:rPr>
        <w:t>png</w:t>
      </w:r>
      <w:proofErr w:type="spellEnd"/>
      <w:r>
        <w:rPr>
          <w:lang w:val="en-US"/>
        </w:rPr>
        <w:t xml:space="preserve">”) to save the map as </w:t>
      </w:r>
      <w:proofErr w:type="spellStart"/>
      <w:r>
        <w:rPr>
          <w:lang w:val="en-US"/>
        </w:rPr>
        <w:t>png</w:t>
      </w:r>
      <w:proofErr w:type="spellEnd"/>
      <w:r>
        <w:rPr>
          <w:lang w:val="en-US"/>
        </w:rPr>
        <w:t xml:space="preserve"> image</w:t>
      </w:r>
    </w:p>
    <w:p w14:paraId="405EE23E" w14:textId="77777777" w:rsidR="008220E3" w:rsidRDefault="008220E3" w:rsidP="008220E3">
      <w:pPr>
        <w:pStyle w:val="ListParagraph"/>
        <w:rPr>
          <w:lang w:val="en-US"/>
        </w:rPr>
      </w:pPr>
    </w:p>
    <w:p w14:paraId="5FC5B921" w14:textId="1FA3318C" w:rsidR="008220E3" w:rsidRDefault="008220E3" w:rsidP="008220E3">
      <w:pPr>
        <w:pStyle w:val="ListParagraph"/>
        <w:numPr>
          <w:ilvl w:val="0"/>
          <w:numId w:val="5"/>
        </w:numPr>
        <w:rPr>
          <w:lang w:val="en-US"/>
        </w:rPr>
      </w:pPr>
      <w:r>
        <w:rPr>
          <w:lang w:val="en-US"/>
        </w:rPr>
        <w:t xml:space="preserve">If </w:t>
      </w:r>
      <w:proofErr w:type="spellStart"/>
      <w:r>
        <w:rPr>
          <w:lang w:val="en-US"/>
        </w:rPr>
        <w:t>cond</w:t>
      </w:r>
      <w:proofErr w:type="spellEnd"/>
      <w:r>
        <w:rPr>
          <w:lang w:val="en-US"/>
        </w:rPr>
        <w:t xml:space="preserve"> is </w:t>
      </w:r>
      <w:proofErr w:type="gramStart"/>
      <w:r>
        <w:rPr>
          <w:lang w:val="en-US"/>
        </w:rPr>
        <w:t>true  print</w:t>
      </w:r>
      <w:proofErr w:type="gramEnd"/>
      <w:r>
        <w:rPr>
          <w:lang w:val="en-US"/>
        </w:rPr>
        <w:t xml:space="preserve"> value from x else y</w:t>
      </w:r>
    </w:p>
    <w:p w14:paraId="34B54F6A" w14:textId="77777777" w:rsidR="008330FC" w:rsidRPr="008330FC" w:rsidRDefault="008330FC" w:rsidP="008330FC">
      <w:pPr>
        <w:pStyle w:val="ListParagraph"/>
        <w:rPr>
          <w:lang w:val="en-US"/>
        </w:rPr>
      </w:pPr>
    </w:p>
    <w:p w14:paraId="52B07989" w14:textId="6A0A37F9" w:rsidR="008330FC" w:rsidRDefault="008330FC" w:rsidP="008330FC">
      <w:pPr>
        <w:pStyle w:val="ListParagraph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545838D3" wp14:editId="55354C5D">
            <wp:extent cx="4907280" cy="1112991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587" t="14445"/>
                    <a:stretch/>
                  </pic:blipFill>
                  <pic:spPr bwMode="auto">
                    <a:xfrm>
                      <a:off x="0" y="0"/>
                      <a:ext cx="4944336" cy="11213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5124362" w14:textId="77777777" w:rsidR="00C46ED1" w:rsidRDefault="00C46ED1" w:rsidP="008330FC">
      <w:pPr>
        <w:pStyle w:val="ListParagraph"/>
        <w:rPr>
          <w:lang w:val="en-US"/>
        </w:rPr>
      </w:pPr>
    </w:p>
    <w:p w14:paraId="01CE5E61" w14:textId="77777777" w:rsidR="00F2710F" w:rsidRPr="00F2710F" w:rsidRDefault="00F2710F" w:rsidP="00F2710F">
      <w:pPr>
        <w:pStyle w:val="ListParagraph"/>
        <w:rPr>
          <w:lang w:val="en-US"/>
        </w:rPr>
      </w:pPr>
    </w:p>
    <w:p w14:paraId="5F05EFD3" w14:textId="3EA00499" w:rsidR="00F2710F" w:rsidRPr="008220E3" w:rsidRDefault="00F2710F" w:rsidP="008220E3">
      <w:pPr>
        <w:pStyle w:val="ListParagraph"/>
        <w:numPr>
          <w:ilvl w:val="0"/>
          <w:numId w:val="5"/>
        </w:numPr>
        <w:rPr>
          <w:lang w:val="en-US"/>
        </w:rPr>
      </w:pPr>
      <w:r>
        <w:rPr>
          <w:lang w:val="en-US"/>
        </w:rPr>
        <w:t>2</w:t>
      </w:r>
      <w:r w:rsidRPr="00F2710F">
        <w:rPr>
          <w:vertAlign w:val="superscript"/>
          <w:lang w:val="en-US"/>
        </w:rPr>
        <w:t>nd</w:t>
      </w:r>
      <w:r>
        <w:rPr>
          <w:lang w:val="en-US"/>
        </w:rPr>
        <w:t xml:space="preserve"> method for same with where</w:t>
      </w:r>
    </w:p>
    <w:p w14:paraId="475DD850" w14:textId="4BB9529D" w:rsidR="001C70EA" w:rsidRDefault="001C70EA" w:rsidP="0084395A">
      <w:pPr>
        <w:pStyle w:val="ListParagraph"/>
        <w:rPr>
          <w:lang w:val="en-US"/>
        </w:rPr>
      </w:pPr>
    </w:p>
    <w:p w14:paraId="101D9C7D" w14:textId="183ABC4A" w:rsidR="008330FC" w:rsidRDefault="008330FC" w:rsidP="0084395A">
      <w:pPr>
        <w:pStyle w:val="ListParagraph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3114BCDB" wp14:editId="2CEBEADF">
            <wp:extent cx="4876800" cy="1102468"/>
            <wp:effectExtent l="0" t="0" r="0" b="254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4411" cy="11177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561204" w14:textId="77777777" w:rsidR="00A0068F" w:rsidRDefault="00A0068F" w:rsidP="0084395A">
      <w:pPr>
        <w:pStyle w:val="ListParagraph"/>
        <w:rPr>
          <w:lang w:val="en-US"/>
        </w:rPr>
      </w:pPr>
    </w:p>
    <w:p w14:paraId="0B78CF9A" w14:textId="463AFB9E" w:rsidR="00A0068F" w:rsidRDefault="00A0068F" w:rsidP="00A0068F">
      <w:pPr>
        <w:pStyle w:val="ListParagraph"/>
        <w:numPr>
          <w:ilvl w:val="0"/>
          <w:numId w:val="5"/>
        </w:numPr>
        <w:rPr>
          <w:lang w:val="en-US"/>
        </w:rPr>
      </w:pPr>
      <w:r>
        <w:rPr>
          <w:lang w:val="en-US"/>
        </w:rPr>
        <w:t xml:space="preserve">For “any </w:t>
      </w:r>
      <w:proofErr w:type="gramStart"/>
      <w:r>
        <w:rPr>
          <w:lang w:val="en-US"/>
        </w:rPr>
        <w:t>“ any</w:t>
      </w:r>
      <w:proofErr w:type="gramEnd"/>
      <w:r>
        <w:rPr>
          <w:lang w:val="en-US"/>
        </w:rPr>
        <w:t xml:space="preserve"> one value should be true to print true</w:t>
      </w:r>
    </w:p>
    <w:p w14:paraId="5FD3ADB2" w14:textId="037693F4" w:rsidR="00A0068F" w:rsidRPr="00FA34FE" w:rsidRDefault="00FA34FE" w:rsidP="00FA34FE">
      <w:pPr>
        <w:pStyle w:val="ListParagraph"/>
        <w:numPr>
          <w:ilvl w:val="0"/>
          <w:numId w:val="5"/>
        </w:numPr>
        <w:rPr>
          <w:lang w:val="en-US"/>
        </w:rPr>
      </w:pPr>
      <w:r>
        <w:rPr>
          <w:lang w:val="en-US"/>
        </w:rPr>
        <w:t xml:space="preserve">For “all </w:t>
      </w:r>
      <w:proofErr w:type="gramStart"/>
      <w:r>
        <w:rPr>
          <w:lang w:val="en-US"/>
        </w:rPr>
        <w:t>“ all</w:t>
      </w:r>
      <w:proofErr w:type="gramEnd"/>
      <w:r>
        <w:rPr>
          <w:lang w:val="en-US"/>
        </w:rPr>
        <w:t xml:space="preserve"> values should be true to print true</w:t>
      </w:r>
    </w:p>
    <w:p w14:paraId="5CCBFA78" w14:textId="7EFED738" w:rsidR="00A0068F" w:rsidRDefault="00A0068F" w:rsidP="0084395A">
      <w:pPr>
        <w:pStyle w:val="ListParagraph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75A785BA" wp14:editId="66F320B5">
            <wp:extent cx="3009900" cy="1722647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8764" cy="17334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12F35A" w14:textId="390EB7E9" w:rsidR="00D535ED" w:rsidRDefault="00D535ED" w:rsidP="0084395A">
      <w:pPr>
        <w:pStyle w:val="ListParagraph"/>
        <w:rPr>
          <w:lang w:val="en-US"/>
        </w:rPr>
      </w:pPr>
    </w:p>
    <w:p w14:paraId="04B234FF" w14:textId="2DB95501" w:rsidR="00D535ED" w:rsidRDefault="00D535ED" w:rsidP="00D535ED">
      <w:pPr>
        <w:rPr>
          <w:b/>
          <w:sz w:val="44"/>
          <w:u w:val="single"/>
          <w:lang w:val="en-US"/>
        </w:rPr>
      </w:pPr>
      <w:r w:rsidRPr="00D535ED">
        <w:rPr>
          <w:b/>
          <w:sz w:val="44"/>
          <w:u w:val="single"/>
          <w:lang w:val="en-US"/>
        </w:rPr>
        <w:t>Pandas:</w:t>
      </w:r>
    </w:p>
    <w:p w14:paraId="39FEDC1C" w14:textId="40291404" w:rsidR="00D535ED" w:rsidRDefault="009A1347" w:rsidP="00CB4DA0">
      <w:pPr>
        <w:pStyle w:val="ListParagraph"/>
        <w:numPr>
          <w:ilvl w:val="0"/>
          <w:numId w:val="6"/>
        </w:numPr>
        <w:rPr>
          <w:lang w:val="en-US"/>
        </w:rPr>
      </w:pPr>
      <w:r w:rsidRPr="00CB4DA0">
        <w:rPr>
          <w:lang w:val="en-US"/>
        </w:rPr>
        <w:t>We use import pandas to use it</w:t>
      </w:r>
    </w:p>
    <w:p w14:paraId="02F1C5D5" w14:textId="3DD1B2DE" w:rsidR="00CB4DA0" w:rsidRDefault="00CB4DA0" w:rsidP="00CB4DA0">
      <w:pPr>
        <w:pStyle w:val="ListParagraph"/>
        <w:numPr>
          <w:ilvl w:val="0"/>
          <w:numId w:val="6"/>
        </w:numPr>
        <w:rPr>
          <w:lang w:val="en-US"/>
        </w:rPr>
      </w:pPr>
      <w:r>
        <w:rPr>
          <w:lang w:val="en-US"/>
        </w:rPr>
        <w:t>Created series and co</w:t>
      </w:r>
      <w:r w:rsidR="00007AD6">
        <w:rPr>
          <w:lang w:val="en-US"/>
        </w:rPr>
        <w:t>n</w:t>
      </w:r>
      <w:r>
        <w:rPr>
          <w:lang w:val="en-US"/>
        </w:rPr>
        <w:t>verted array into series and converted series of array into di</w:t>
      </w:r>
      <w:r w:rsidR="00007AD6">
        <w:rPr>
          <w:lang w:val="en-US"/>
        </w:rPr>
        <w:t xml:space="preserve">ctionaries and gave series a name and gave index a </w:t>
      </w:r>
      <w:proofErr w:type="gramStart"/>
      <w:r w:rsidR="00007AD6">
        <w:rPr>
          <w:lang w:val="en-US"/>
        </w:rPr>
        <w:t>name.(</w:t>
      </w:r>
      <w:proofErr w:type="spellStart"/>
      <w:proofErr w:type="gramEnd"/>
      <w:r w:rsidR="00007AD6">
        <w:rPr>
          <w:lang w:val="en-US"/>
        </w:rPr>
        <w:t>var.name,var.index.name</w:t>
      </w:r>
      <w:proofErr w:type="spellEnd"/>
      <w:r w:rsidR="0080477F">
        <w:rPr>
          <w:noProof/>
          <w:lang w:val="en-US"/>
        </w:rPr>
        <w:drawing>
          <wp:inline distT="0" distB="0" distL="0" distR="0" wp14:anchorId="4FE2DDCC" wp14:editId="1C27CC34">
            <wp:extent cx="3055620" cy="2053420"/>
            <wp:effectExtent l="0" t="0" r="0" b="444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6965" cy="20677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007AD6">
        <w:rPr>
          <w:lang w:val="en-US"/>
        </w:rPr>
        <w:t>)</w:t>
      </w:r>
    </w:p>
    <w:p w14:paraId="30C7CF88" w14:textId="49CD59CF" w:rsidR="0080477F" w:rsidRDefault="0080477F" w:rsidP="00CB4DA0">
      <w:pPr>
        <w:pStyle w:val="ListParagraph"/>
        <w:numPr>
          <w:ilvl w:val="0"/>
          <w:numId w:val="6"/>
        </w:numPr>
        <w:rPr>
          <w:lang w:val="en-US"/>
        </w:rPr>
      </w:pPr>
      <w:r>
        <w:rPr>
          <w:lang w:val="en-US"/>
        </w:rPr>
        <w:t xml:space="preserve">To copy a table into the </w:t>
      </w:r>
      <w:proofErr w:type="spellStart"/>
      <w:r>
        <w:rPr>
          <w:lang w:val="en-US"/>
        </w:rPr>
        <w:t>jup</w:t>
      </w:r>
      <w:r w:rsidR="00E4771B">
        <w:rPr>
          <w:lang w:val="en-US"/>
        </w:rPr>
        <w:t>y</w:t>
      </w:r>
      <w:r>
        <w:rPr>
          <w:lang w:val="en-US"/>
        </w:rPr>
        <w:t>ter</w:t>
      </w:r>
      <w:proofErr w:type="spellEnd"/>
    </w:p>
    <w:p w14:paraId="65FB451F" w14:textId="0BDE3FAA" w:rsidR="00AE5917" w:rsidRDefault="00AE5917" w:rsidP="00CB4DA0">
      <w:pPr>
        <w:pStyle w:val="ListParagraph"/>
        <w:numPr>
          <w:ilvl w:val="0"/>
          <w:numId w:val="6"/>
        </w:numPr>
        <w:rPr>
          <w:lang w:val="en-US"/>
        </w:rPr>
      </w:pPr>
      <w:r>
        <w:rPr>
          <w:lang w:val="en-US"/>
        </w:rPr>
        <w:t>To rename a value of index</w:t>
      </w:r>
    </w:p>
    <w:p w14:paraId="33C4793D" w14:textId="683D17B9" w:rsidR="00E4771B" w:rsidRDefault="00AE5917" w:rsidP="00AE5917">
      <w:pPr>
        <w:pStyle w:val="ListParagraph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5EF755A3" wp14:editId="2B584765">
            <wp:extent cx="3787140" cy="419100"/>
            <wp:effectExtent l="0" t="0" r="381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7140" cy="419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E2E601" w14:textId="799A887C" w:rsidR="00C1269B" w:rsidRDefault="00404B13" w:rsidP="00AE5917">
      <w:pPr>
        <w:pStyle w:val="ListParagraph"/>
        <w:numPr>
          <w:ilvl w:val="0"/>
          <w:numId w:val="6"/>
        </w:numPr>
        <w:rPr>
          <w:lang w:val="en-US"/>
        </w:rPr>
      </w:pPr>
      <w:r>
        <w:rPr>
          <w:lang w:val="en-US"/>
        </w:rPr>
        <w:t xml:space="preserve">Also, </w:t>
      </w:r>
      <w:proofErr w:type="spellStart"/>
      <w:r w:rsidR="00C1269B">
        <w:rPr>
          <w:lang w:val="en-US"/>
        </w:rPr>
        <w:t>reindexing</w:t>
      </w:r>
      <w:proofErr w:type="spellEnd"/>
      <w:r w:rsidR="00C1269B">
        <w:rPr>
          <w:lang w:val="en-US"/>
        </w:rPr>
        <w:t xml:space="preserve"> is </w:t>
      </w:r>
      <w:proofErr w:type="spellStart"/>
      <w:r w:rsidR="00C1269B">
        <w:rPr>
          <w:lang w:val="en-US"/>
        </w:rPr>
        <w:t>is</w:t>
      </w:r>
      <w:proofErr w:type="spellEnd"/>
      <w:r w:rsidR="00C1269B">
        <w:rPr>
          <w:lang w:val="en-US"/>
        </w:rPr>
        <w:t xml:space="preserve"> used to add more index elements</w:t>
      </w:r>
    </w:p>
    <w:p w14:paraId="3872E520" w14:textId="77777777" w:rsidR="006879BE" w:rsidRDefault="006879BE" w:rsidP="006879BE">
      <w:pPr>
        <w:pStyle w:val="ListParagraph"/>
        <w:rPr>
          <w:lang w:val="en-US"/>
        </w:rPr>
      </w:pPr>
    </w:p>
    <w:p w14:paraId="1350BE4A" w14:textId="77777777" w:rsidR="006879BE" w:rsidRDefault="006879BE" w:rsidP="006879BE">
      <w:pPr>
        <w:pStyle w:val="ListParagraph"/>
        <w:rPr>
          <w:lang w:val="en-US"/>
        </w:rPr>
      </w:pPr>
    </w:p>
    <w:p w14:paraId="03634B3A" w14:textId="2ACCBBA4" w:rsidR="006879BE" w:rsidRDefault="00A605FA" w:rsidP="00AE5917">
      <w:pPr>
        <w:pStyle w:val="ListParagraph"/>
        <w:numPr>
          <w:ilvl w:val="0"/>
          <w:numId w:val="6"/>
        </w:numPr>
        <w:rPr>
          <w:lang w:val="en-US"/>
        </w:rPr>
      </w:pPr>
      <w:proofErr w:type="spellStart"/>
      <w:r>
        <w:rPr>
          <w:lang w:val="en-US"/>
        </w:rPr>
        <w:lastRenderedPageBreak/>
        <w:t>arange</w:t>
      </w:r>
      <w:proofErr w:type="spellEnd"/>
      <w:r>
        <w:rPr>
          <w:lang w:val="en-US"/>
        </w:rPr>
        <w:t xml:space="preserve"> is for array and range is for list</w:t>
      </w:r>
    </w:p>
    <w:p w14:paraId="0B475334" w14:textId="3B635B30" w:rsidR="006879BE" w:rsidRDefault="006879BE" w:rsidP="00AE5917">
      <w:pPr>
        <w:pStyle w:val="ListParagraph"/>
        <w:numPr>
          <w:ilvl w:val="0"/>
          <w:numId w:val="6"/>
        </w:numPr>
        <w:rPr>
          <w:lang w:val="en-US"/>
        </w:rPr>
      </w:pPr>
      <w:proofErr w:type="spellStart"/>
      <w:r>
        <w:rPr>
          <w:lang w:val="en-US"/>
        </w:rPr>
        <w:t>ffill</w:t>
      </w:r>
      <w:proofErr w:type="spellEnd"/>
      <w:r w:rsidR="001E522E">
        <w:rPr>
          <w:lang w:val="en-US"/>
        </w:rPr>
        <w:t xml:space="preserve"> (forward fill)</w:t>
      </w:r>
      <w:r>
        <w:rPr>
          <w:lang w:val="en-US"/>
        </w:rPr>
        <w:t xml:space="preserve"> is to fill indexes till next index with same values as the last value</w:t>
      </w:r>
    </w:p>
    <w:p w14:paraId="1349A738" w14:textId="77777777" w:rsidR="006879BE" w:rsidRPr="006879BE" w:rsidRDefault="006879BE" w:rsidP="006879BE">
      <w:pPr>
        <w:pStyle w:val="ListParagraph"/>
        <w:rPr>
          <w:lang w:val="en-US"/>
        </w:rPr>
      </w:pPr>
    </w:p>
    <w:p w14:paraId="0949F9CD" w14:textId="1BA0D049" w:rsidR="00A605FA" w:rsidRDefault="006879BE" w:rsidP="00807650">
      <w:pPr>
        <w:pStyle w:val="ListParagraph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55CC3018" wp14:editId="5CCD3FC1">
            <wp:extent cx="3620055" cy="2240280"/>
            <wp:effectExtent l="0" t="0" r="0" b="762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2722" cy="22481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FD3E1F" w14:textId="77777777" w:rsidR="006879BE" w:rsidRDefault="006879BE" w:rsidP="006879BE">
      <w:pPr>
        <w:pStyle w:val="ListParagraph"/>
        <w:rPr>
          <w:lang w:val="en-US"/>
        </w:rPr>
      </w:pPr>
    </w:p>
    <w:p w14:paraId="270E4B8F" w14:textId="77777777" w:rsidR="00170656" w:rsidRDefault="00A605FA" w:rsidP="00AE5917">
      <w:pPr>
        <w:pStyle w:val="ListParagraph"/>
        <w:numPr>
          <w:ilvl w:val="0"/>
          <w:numId w:val="6"/>
        </w:numPr>
        <w:rPr>
          <w:lang w:val="en-US"/>
        </w:rPr>
      </w:pPr>
      <w:r>
        <w:rPr>
          <w:lang w:val="en-US"/>
        </w:rPr>
        <w:t xml:space="preserve"> </w:t>
      </w:r>
      <w:r w:rsidR="00C1269B">
        <w:rPr>
          <w:lang w:val="en-US"/>
        </w:rPr>
        <w:t xml:space="preserve"> </w:t>
      </w:r>
      <w:r w:rsidR="00170656">
        <w:rPr>
          <w:lang w:val="en-US"/>
        </w:rPr>
        <w:t>We use drop function to drop rows or columns, also need to mention the axis 0 for row and 1 for column</w:t>
      </w:r>
    </w:p>
    <w:p w14:paraId="36EAC131" w14:textId="0EFC13CF" w:rsidR="00972A0F" w:rsidRDefault="00170656" w:rsidP="00AE5917">
      <w:pPr>
        <w:pStyle w:val="ListParagraph"/>
        <w:numPr>
          <w:ilvl w:val="0"/>
          <w:numId w:val="6"/>
        </w:numPr>
        <w:rPr>
          <w:lang w:val="en-US"/>
        </w:rPr>
      </w:pPr>
      <w:r>
        <w:rPr>
          <w:lang w:val="en-US"/>
        </w:rPr>
        <w:t>We can also use del keyword to delete</w:t>
      </w:r>
      <w:r w:rsidR="00B94B0B">
        <w:rPr>
          <w:lang w:val="en-US"/>
        </w:rPr>
        <w:t xml:space="preserve"> 1 value at a time</w:t>
      </w:r>
    </w:p>
    <w:p w14:paraId="7790B464" w14:textId="38346F89" w:rsidR="00741DDE" w:rsidRDefault="00741DDE" w:rsidP="00AE5917">
      <w:pPr>
        <w:pStyle w:val="ListParagraph"/>
        <w:numPr>
          <w:ilvl w:val="0"/>
          <w:numId w:val="6"/>
        </w:numPr>
        <w:rPr>
          <w:lang w:val="en-US"/>
        </w:rPr>
      </w:pPr>
      <w:r>
        <w:rPr>
          <w:lang w:val="en-US"/>
        </w:rPr>
        <w:t xml:space="preserve">We can check for Nan values with </w:t>
      </w:r>
      <w:proofErr w:type="spellStart"/>
      <w:r>
        <w:rPr>
          <w:lang w:val="en-US"/>
        </w:rPr>
        <w:t>isnull</w:t>
      </w:r>
      <w:proofErr w:type="spellEnd"/>
    </w:p>
    <w:p w14:paraId="5D7607EC" w14:textId="3507169F" w:rsidR="00972A0F" w:rsidRDefault="00C74C90" w:rsidP="00AE5917">
      <w:pPr>
        <w:pStyle w:val="ListParagraph"/>
        <w:numPr>
          <w:ilvl w:val="0"/>
          <w:numId w:val="6"/>
        </w:numPr>
        <w:rPr>
          <w:lang w:val="en-US"/>
        </w:rPr>
      </w:pPr>
      <w:r>
        <w:rPr>
          <w:lang w:val="en-US"/>
        </w:rPr>
        <w:t xml:space="preserve">We can use </w:t>
      </w:r>
      <w:proofErr w:type="spellStart"/>
      <w:r>
        <w:rPr>
          <w:lang w:val="en-US"/>
        </w:rPr>
        <w:t>fillna</w:t>
      </w:r>
      <w:proofErr w:type="spellEnd"/>
      <w:r>
        <w:rPr>
          <w:lang w:val="en-US"/>
        </w:rPr>
        <w:t xml:space="preserve"> to fill </w:t>
      </w:r>
      <w:proofErr w:type="spellStart"/>
      <w:r>
        <w:rPr>
          <w:lang w:val="en-US"/>
        </w:rPr>
        <w:t>NaN</w:t>
      </w:r>
      <w:proofErr w:type="spellEnd"/>
      <w:r>
        <w:rPr>
          <w:lang w:val="en-US"/>
        </w:rPr>
        <w:t xml:space="preserve"> values per column bases by passing key as column name and its values for that column within a dictionary</w:t>
      </w:r>
    </w:p>
    <w:p w14:paraId="0AC4128A" w14:textId="002C6D0B" w:rsidR="00AE5917" w:rsidRDefault="00972A0F" w:rsidP="00972A0F">
      <w:pPr>
        <w:pStyle w:val="ListParagraph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749FA44A" wp14:editId="111DE59D">
            <wp:extent cx="3840480" cy="1844743"/>
            <wp:effectExtent l="0" t="0" r="7620" b="317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9007" cy="18536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70656">
        <w:rPr>
          <w:lang w:val="en-US"/>
        </w:rPr>
        <w:t xml:space="preserve"> </w:t>
      </w:r>
    </w:p>
    <w:p w14:paraId="22C4035E" w14:textId="54C1E305" w:rsidR="00741DDE" w:rsidRDefault="00741DDE" w:rsidP="00972A0F">
      <w:pPr>
        <w:pStyle w:val="ListParagraph"/>
        <w:rPr>
          <w:lang w:val="en-US"/>
        </w:rPr>
      </w:pPr>
    </w:p>
    <w:p w14:paraId="02DDA538" w14:textId="5767C4E8" w:rsidR="00741DDE" w:rsidRDefault="00433D41" w:rsidP="00741DDE">
      <w:pPr>
        <w:pStyle w:val="ListParagraph"/>
        <w:numPr>
          <w:ilvl w:val="0"/>
          <w:numId w:val="6"/>
        </w:numPr>
        <w:rPr>
          <w:lang w:val="en-US"/>
        </w:rPr>
      </w:pPr>
      <w:r>
        <w:rPr>
          <w:lang w:val="en-US"/>
        </w:rPr>
        <w:t xml:space="preserve">We use </w:t>
      </w:r>
      <w:proofErr w:type="spellStart"/>
      <w:r>
        <w:rPr>
          <w:lang w:val="en-US"/>
        </w:rPr>
        <w:t>sort_index</w:t>
      </w:r>
      <w:proofErr w:type="spellEnd"/>
      <w:r>
        <w:rPr>
          <w:lang w:val="en-US"/>
        </w:rPr>
        <w:t xml:space="preserve"> to sort value by index and </w:t>
      </w:r>
      <w:proofErr w:type="spellStart"/>
      <w:r>
        <w:rPr>
          <w:lang w:val="en-US"/>
        </w:rPr>
        <w:t>sort_value</w:t>
      </w:r>
      <w:r w:rsidR="005E1E89">
        <w:rPr>
          <w:lang w:val="en-US"/>
        </w:rPr>
        <w:t>s</w:t>
      </w:r>
      <w:proofErr w:type="spellEnd"/>
      <w:r w:rsidR="005E1E89">
        <w:rPr>
          <w:lang w:val="en-US"/>
        </w:rPr>
        <w:t xml:space="preserve"> </w:t>
      </w:r>
      <w:r w:rsidR="005E1E89">
        <w:rPr>
          <w:lang w:val="en-US"/>
        </w:rPr>
        <w:t xml:space="preserve">to sort value by </w:t>
      </w:r>
      <w:r w:rsidR="005E1E89">
        <w:rPr>
          <w:lang w:val="en-US"/>
        </w:rPr>
        <w:t>ascending values within data.</w:t>
      </w:r>
    </w:p>
    <w:p w14:paraId="42F9D6EA" w14:textId="6C6F5506" w:rsidR="00743F1E" w:rsidRDefault="00743F1E" w:rsidP="00741DDE">
      <w:pPr>
        <w:pStyle w:val="ListParagraph"/>
        <w:numPr>
          <w:ilvl w:val="0"/>
          <w:numId w:val="6"/>
        </w:numPr>
        <w:rPr>
          <w:lang w:val="en-US"/>
        </w:rPr>
      </w:pPr>
      <w:r>
        <w:rPr>
          <w:lang w:val="en-US"/>
        </w:rPr>
        <w:t>Prints the index value for all columns with max values</w:t>
      </w:r>
    </w:p>
    <w:p w14:paraId="3FD9EC05" w14:textId="4788D415" w:rsidR="00743F1E" w:rsidRDefault="00743F1E" w:rsidP="00743F1E">
      <w:pPr>
        <w:pStyle w:val="ListParagraph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4D70A087" wp14:editId="7B5002D0">
            <wp:extent cx="2583180" cy="1236038"/>
            <wp:effectExtent l="0" t="0" r="7620" b="254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6422" cy="12471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3D0078" w14:textId="1294CDBA" w:rsidR="00743F1E" w:rsidRPr="00CB4DA0" w:rsidRDefault="00BD2B08" w:rsidP="00741DDE">
      <w:pPr>
        <w:pStyle w:val="ListParagraph"/>
        <w:numPr>
          <w:ilvl w:val="0"/>
          <w:numId w:val="6"/>
        </w:numPr>
        <w:rPr>
          <w:lang w:val="en-US"/>
        </w:rPr>
      </w:pPr>
      <w:r>
        <w:rPr>
          <w:lang w:val="en-US"/>
        </w:rPr>
        <w:t xml:space="preserve">We can use unique to see all the unique columns </w:t>
      </w:r>
      <w:bookmarkStart w:id="0" w:name="_GoBack"/>
      <w:bookmarkEnd w:id="0"/>
    </w:p>
    <w:sectPr w:rsidR="00743F1E" w:rsidRPr="00CB4DA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EA1254"/>
    <w:multiLevelType w:val="multilevel"/>
    <w:tmpl w:val="40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" w15:restartNumberingAfterBreak="0">
    <w:nsid w:val="06FD5435"/>
    <w:multiLevelType w:val="hybridMultilevel"/>
    <w:tmpl w:val="7C241778"/>
    <w:lvl w:ilvl="0" w:tplc="43C408F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5EE2C28"/>
    <w:multiLevelType w:val="hybridMultilevel"/>
    <w:tmpl w:val="46F6CA02"/>
    <w:lvl w:ilvl="0" w:tplc="40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54823F65"/>
    <w:multiLevelType w:val="hybridMultilevel"/>
    <w:tmpl w:val="182E1EA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B9C46EC"/>
    <w:multiLevelType w:val="hybridMultilevel"/>
    <w:tmpl w:val="32984FB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12B77B6"/>
    <w:multiLevelType w:val="hybridMultilevel"/>
    <w:tmpl w:val="41FA8D3A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4"/>
  </w:num>
  <w:num w:numId="5">
    <w:abstractNumId w:val="5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zMTE3NTWzMDY0MzNW0lEKTi0uzszPAykwrgUAFRPouywAAAA="/>
  </w:docVars>
  <w:rsids>
    <w:rsidRoot w:val="00C50452"/>
    <w:rsid w:val="00007AD6"/>
    <w:rsid w:val="00027D55"/>
    <w:rsid w:val="000D07D6"/>
    <w:rsid w:val="000E4EC8"/>
    <w:rsid w:val="00170656"/>
    <w:rsid w:val="001C70EA"/>
    <w:rsid w:val="001E522E"/>
    <w:rsid w:val="002B3BD4"/>
    <w:rsid w:val="00376938"/>
    <w:rsid w:val="003849EF"/>
    <w:rsid w:val="00404B13"/>
    <w:rsid w:val="00433D41"/>
    <w:rsid w:val="00435F8F"/>
    <w:rsid w:val="00497FE3"/>
    <w:rsid w:val="00501E62"/>
    <w:rsid w:val="005027F5"/>
    <w:rsid w:val="005C5B6D"/>
    <w:rsid w:val="005D0E9B"/>
    <w:rsid w:val="005E1E89"/>
    <w:rsid w:val="005E3E44"/>
    <w:rsid w:val="00621A7F"/>
    <w:rsid w:val="00634990"/>
    <w:rsid w:val="006556F9"/>
    <w:rsid w:val="00664F85"/>
    <w:rsid w:val="0067330A"/>
    <w:rsid w:val="006879BE"/>
    <w:rsid w:val="00741DDE"/>
    <w:rsid w:val="00743F1E"/>
    <w:rsid w:val="007B3676"/>
    <w:rsid w:val="007D3F54"/>
    <w:rsid w:val="0080477F"/>
    <w:rsid w:val="00807650"/>
    <w:rsid w:val="00812546"/>
    <w:rsid w:val="008220E3"/>
    <w:rsid w:val="008330FC"/>
    <w:rsid w:val="0084395A"/>
    <w:rsid w:val="008506CD"/>
    <w:rsid w:val="00972A0F"/>
    <w:rsid w:val="009A1347"/>
    <w:rsid w:val="009A21FA"/>
    <w:rsid w:val="009C006C"/>
    <w:rsid w:val="00A0068F"/>
    <w:rsid w:val="00A605FA"/>
    <w:rsid w:val="00AE5917"/>
    <w:rsid w:val="00B15FAB"/>
    <w:rsid w:val="00B54D2F"/>
    <w:rsid w:val="00B865A6"/>
    <w:rsid w:val="00B94B0B"/>
    <w:rsid w:val="00BD2B08"/>
    <w:rsid w:val="00C1269B"/>
    <w:rsid w:val="00C46ED1"/>
    <w:rsid w:val="00C50452"/>
    <w:rsid w:val="00C74C90"/>
    <w:rsid w:val="00CB4DA0"/>
    <w:rsid w:val="00CC3263"/>
    <w:rsid w:val="00CD5828"/>
    <w:rsid w:val="00D535ED"/>
    <w:rsid w:val="00D85DBE"/>
    <w:rsid w:val="00E14B68"/>
    <w:rsid w:val="00E45935"/>
    <w:rsid w:val="00E4771B"/>
    <w:rsid w:val="00EB4184"/>
    <w:rsid w:val="00ED05A0"/>
    <w:rsid w:val="00F14C66"/>
    <w:rsid w:val="00F15D64"/>
    <w:rsid w:val="00F2710F"/>
    <w:rsid w:val="00F54E4C"/>
    <w:rsid w:val="00F65C4A"/>
    <w:rsid w:val="00F707B6"/>
    <w:rsid w:val="00FA34FE"/>
    <w:rsid w:val="00FD2A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2D5990"/>
  <w15:chartTrackingRefBased/>
  <w15:docId w15:val="{72836825-20D9-4286-A097-ADD2AA2E80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865A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8A6EA24-14B2-4E4B-AA27-D5FB34FE7B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0</TotalTime>
  <Pages>5</Pages>
  <Words>481</Words>
  <Characters>2743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an Malhotra</dc:creator>
  <cp:keywords/>
  <dc:description/>
  <cp:lastModifiedBy>Manan Malhotra</cp:lastModifiedBy>
  <cp:revision>65</cp:revision>
  <dcterms:created xsi:type="dcterms:W3CDTF">2021-08-03T07:35:00Z</dcterms:created>
  <dcterms:modified xsi:type="dcterms:W3CDTF">2021-08-06T14:53:00Z</dcterms:modified>
</cp:coreProperties>
</file>